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D1264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61B75201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D1DBBC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1. Project title / one sentence description:</w:t>
      </w:r>
    </w:p>
    <w:p w14:paraId="1DE7A04D" w14:textId="3C8B642A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opy the scripture app in your style :D </w:t>
      </w:r>
    </w:p>
    <w:p w14:paraId="59FD7E1E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CDC1E10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site at Heroku:</w:t>
      </w:r>
    </w:p>
    <w:p w14:paraId="537A2B7F" w14:textId="5112543C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r w:rsidR="00144EAB" w:rsidRPr="00144EAB">
        <w:rPr>
          <w:rFonts w:ascii="Courier New" w:eastAsia="Times New Roman" w:hAnsi="Courier New" w:cs="Courier New"/>
          <w:color w:val="000000"/>
          <w:sz w:val="20"/>
          <w:szCs w:val="20"/>
        </w:rPr>
        <w:t>https://infinite-chamber-95586.herokuapp.com/</w:t>
      </w:r>
    </w:p>
    <w:p w14:paraId="10E37F55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988B57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3. Copy and paste the URL for your source code repository (e.g., GitHub):</w:t>
      </w:r>
    </w:p>
    <w:p w14:paraId="31264992" w14:textId="0FD7011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nodejs/tree/master/nodejs/zproject</w:t>
      </w:r>
    </w:p>
    <w:p w14:paraId="24E12C07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62C5AF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4. Describe the component that you completed from end-to-end:</w:t>
      </w:r>
    </w:p>
    <w:p w14:paraId="0146ACCF" w14:textId="1C5790DE" w:rsidR="00FB6A1D" w:rsidRDefault="00664CAF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Json/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jsoneng</w:t>
      </w:r>
      <w:proofErr w:type="spellEnd"/>
    </w:p>
    <w:p w14:paraId="665D6798" w14:textId="244AD904" w:rsidR="00664CAF" w:rsidRDefault="00664CAF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highlight</w:t>
      </w:r>
    </w:p>
    <w:p w14:paraId="0F2EC3A5" w14:textId="26398609" w:rsidR="00664CAF" w:rsidRPr="00FB6A1D" w:rsidRDefault="00664CAF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</w:t>
      </w:r>
    </w:p>
    <w:p w14:paraId="0F6039C6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9519B9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5. Please select the category you feel best describes your assignment:</w:t>
      </w:r>
    </w:p>
    <w:p w14:paraId="6808CDC5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34CAF507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6926EE0C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158740C4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00CC6318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3C023290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5A838C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7570DF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6. Provide a brief justification (1-2 sentences) for selecting that category.</w:t>
      </w:r>
    </w:p>
    <w:p w14:paraId="2677DAC7" w14:textId="2913D143" w:rsidR="00FB6A1D" w:rsidRPr="00FB6A1D" w:rsidRDefault="00664CAF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ecause the project is complete</w:t>
      </w:r>
    </w:p>
    <w:p w14:paraId="5F10CDDF" w14:textId="77777777" w:rsidR="00FB6A1D" w:rsidRP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B6CC17" w14:textId="784FBD18" w:rsidR="00FB6A1D" w:rsidRDefault="00FB6A1D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6A1D">
        <w:rPr>
          <w:rFonts w:ascii="Courier New" w:eastAsia="Times New Roman" w:hAnsi="Courier New" w:cs="Courier New"/>
          <w:color w:val="000000"/>
          <w:sz w:val="20"/>
          <w:szCs w:val="20"/>
        </w:rPr>
        <w:t>7. Please list any questions you have for the instructor regarding this assignment or this week's topic.</w:t>
      </w:r>
    </w:p>
    <w:p w14:paraId="2616460B" w14:textId="59DC1891" w:rsidR="00664CAF" w:rsidRPr="00FB6A1D" w:rsidRDefault="00664CAF" w:rsidP="00FB6A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lready asked.</w:t>
      </w:r>
      <w:bookmarkStart w:id="0" w:name="_GoBack"/>
      <w:bookmarkEnd w:id="0"/>
    </w:p>
    <w:p w14:paraId="59C04D4B" w14:textId="77777777" w:rsidR="001A550A" w:rsidRDefault="001A550A"/>
    <w:sectPr w:rsidR="001A5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zY3NzA1sbQ0NjZX0lEKTi0uzszPAykwrAUAPlhRwSwAAAA="/>
  </w:docVars>
  <w:rsids>
    <w:rsidRoot w:val="00FB6A1D"/>
    <w:rsid w:val="00144EAB"/>
    <w:rsid w:val="001A550A"/>
    <w:rsid w:val="00664CAF"/>
    <w:rsid w:val="00FB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F344D"/>
  <w15:chartTrackingRefBased/>
  <w15:docId w15:val="{1E20B488-AB6D-4141-AF44-7C6CA726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A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A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4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7-16T18:41:00Z</dcterms:created>
  <dcterms:modified xsi:type="dcterms:W3CDTF">2019-07-16T18:41:00Z</dcterms:modified>
</cp:coreProperties>
</file>